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4" w:name="X6a9970ef9b9f77efb9de15cf0ac847437b7c39d"/>
    <w:p>
      <w:pPr>
        <w:pStyle w:val="Heading1"/>
      </w:pPr>
      <w:r>
        <w:t xml:space="preserve">Cover Letter for Project Manager Position in South Korea Seoul</w:t>
      </w:r>
    </w:p>
    <w:p>
      <w:pPr>
        <w:pStyle w:val="FirstParagraph"/>
      </w:pPr>
      <w:r>
        <w:rPr>
          <w:bCs/>
          <w:b/>
        </w:rPr>
        <w:t xml:space="preserve">Dear [Hiring Manager's Name],</w:t>
      </w:r>
    </w:p>
    <w:p>
      <w:pPr>
        <w:pStyle w:val="BodyText"/>
      </w:pPr>
      <w:r>
        <w:t xml:space="preserve">I am writing to express my enthusiastic interest in the Project Manager position at [Company Name] in South Korea, Seoul. With a proven track record of leading complex projects across diverse industries and a deep understanding of the dynamic business environment in South Korea, I am confident that my skills, experience, and passion for project management align perfectly with your organizational goals. This opportunity represents an ideal platform to contribute to innovative initiatives while leveraging my expertise in managing cross-functional teams, optimizing workflows, and delivering results that drive growth—especially within the vibrant and technologically advanced landscape of South Korea Seoul.</w:t>
      </w:r>
    </w:p>
    <w:bookmarkStart w:id="20" w:name="professional-background-and-expertise"/>
    <w:p>
      <w:pPr>
        <w:pStyle w:val="Heading2"/>
      </w:pPr>
      <w:r>
        <w:t xml:space="preserve">Professional Background and Expertise</w:t>
      </w:r>
    </w:p>
    <w:p>
      <w:pPr>
        <w:pStyle w:val="FirstParagraph"/>
      </w:pPr>
      <w:r>
        <w:t xml:space="preserve">As a seasoned Project Manager with over [X] years of experience, I have consistently delivered projects that meet or exceed stakeholder expectations. My career has spanned industries such as information technology, construction, and international trade, where I have managed projects ranging from large-scale infrastructure developments to digital transformation initiatives. In each role, I have prioritized collaboration with stakeholders at all levels, ensuring that project objectives are aligned with strategic business goals while maintaining strict adherence to timelines and budgets.</w:t>
      </w:r>
    </w:p>
    <w:p>
      <w:pPr>
        <w:pStyle w:val="BodyText"/>
      </w:pPr>
      <w:r>
        <w:t xml:space="preserve">In my current position as a Project Manager at [Current Company Name], I have successfully led a team of 15 professionals to deliver a $2.5M IT integration project for a multinational client. This project required close coordination with teams in South Korea, Japan, and the United States, which honed my ability to navigate cultural differences and leverage global best practices while respecting local customs—a critical skill for working in South Korea Seoul. My approach combines rigorous planning with flexibility to adapt to evolving challenges, ensuring that projects remain on track even in high-pressure environments.</w:t>
      </w:r>
    </w:p>
    <w:bookmarkEnd w:id="20"/>
    <w:bookmarkStart w:id="21" w:name="why-south-korea-and-seoul"/>
    <w:p>
      <w:pPr>
        <w:pStyle w:val="Heading2"/>
      </w:pPr>
      <w:r>
        <w:t xml:space="preserve">Why South Korea and Seoul?</w:t>
      </w:r>
    </w:p>
    <w:p>
      <w:pPr>
        <w:pStyle w:val="FirstParagraph"/>
      </w:pPr>
      <w:r>
        <w:t xml:space="preserve">The decision to pursue a Project Manager role in South Korea, particularly in Seoul, is driven by my admiration for the country’s rapid innovation and commitment to excellence. As one of the world’s most technologically advanced economies, South Korea offers a unique blend of traditional values and cutting-edge advancements that create an ideal environment for project managers who thrive on complexity and growth. Seoul, as the capital city, serves as a global hub for technology, manufacturing, and creative industries—making it an exciting location to contribute to transformative projects.</w:t>
      </w:r>
    </w:p>
    <w:p>
      <w:pPr>
        <w:pStyle w:val="BodyText"/>
      </w:pPr>
      <w:r>
        <w:t xml:space="preserve">My interest in South Korea is further fueled by my understanding of its distinct business culture. I have studied the importance of building strong relationships, respecting hierarchical structures, and maintaining a balance between efficiency and harmony in the workplace. These insights align with my personal philosophy of leadership, which emphasizes empathy, transparency, and accountability—qualities that are highly valued in South Korean corporate settings. I am eager to bring these principles to your organization while learning from the unique challenges and opportunities presented by the South Korea Seoul market.</w:t>
      </w:r>
    </w:p>
    <w:bookmarkEnd w:id="21"/>
    <w:bookmarkStart w:id="22" w:name="key-skills-and-qualifications"/>
    <w:p>
      <w:pPr>
        <w:pStyle w:val="Heading2"/>
      </w:pPr>
      <w:r>
        <w:t xml:space="preserve">Key Skills and Qualifications</w:t>
      </w:r>
    </w:p>
    <w:p>
      <w:pPr>
        <w:pStyle w:val="FirstParagraph"/>
      </w:pPr>
      <w:r>
        <w:t xml:space="preserve">My expertise as a Project Manager is built on a foundation of strong organizational, technical, and interpersonal skills. I hold a [Degree, e.g., Master’s in Project Management] from [University Name] and have earned certifications such as the Project Management Professional (PMP) and Scrum Master (CSM), which equip me with the tools to manage projects effectively in fast-paced environments. My proficiency in project management methodologies—including Agile, Waterfall, and Hybrid frameworks—allows me to tailor strategies to the specific needs of each project.</w:t>
      </w:r>
    </w:p>
    <w:p>
      <w:pPr>
        <w:pStyle w:val="BodyText"/>
      </w:pPr>
      <w:r>
        <w:t xml:space="preserve">One of my core strengths is my ability to lead diverse teams through clear communication and strategic planning. In South Korea Seoul, where collaboration is often key to success, I have demonstrated an ability to foster a sense of unity among team members from different cultural and professional backgrounds. For example, during a recent project involving a Korean client, I implemented weekly cross-cultural workshops to ensure alignment on goals and expectations, resulting in a 30% increase in team productivity.</w:t>
      </w:r>
    </w:p>
    <w:p>
      <w:pPr>
        <w:pStyle w:val="BodyText"/>
      </w:pPr>
      <w:r>
        <w:t xml:space="preserve">Additionally, I am deeply committed to continuous improvement. I regularly engage with industry trends and best practices through professional networks such as the Project Management Institute (PMI) and local Korean business associations. This dedication has enabled me to stay ahead of emerging challenges, such as the increasing demand for sustainable project solutions—a priority in South Korea’s push toward green technology and eco-friendly infrastructure.</w:t>
      </w:r>
    </w:p>
    <w:bookmarkEnd w:id="22"/>
    <w:bookmarkStart w:id="23" w:name="conclusion"/>
    <w:p>
      <w:pPr>
        <w:pStyle w:val="Heading2"/>
      </w:pPr>
      <w:r>
        <w:t xml:space="preserve">Conclusion</w:t>
      </w:r>
    </w:p>
    <w:p>
      <w:pPr>
        <w:pStyle w:val="FirstParagraph"/>
      </w:pPr>
      <w:r>
        <w:t xml:space="preserve">In conclusion, I am excited about the opportunity to contribute my skills and experience as a Project Manager in South Korea Seoul. I am confident that my background in delivering complex projects, combined with my cultural awareness and adaptability, would make me a valuable asset to [Company Name]. I would welcome the chance to discuss how my qualifications align with your needs and how I can contribute to the continued success of your organization.</w:t>
      </w:r>
    </w:p>
    <w:p>
      <w:pPr>
        <w:pStyle w:val="BodyText"/>
      </w:pPr>
      <w:r>
        <w:t xml:space="preserve">Thank you for considering my application. I look forward to the possibility of discussing this opportunity further and am available at your convenience for an interview. Please feel free to contact me via email at [Your Email Address] or phone at [Your Phone Number].</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South Korea Seoul</dc:title>
  <dc:creator/>
  <dc:language>en</dc:language>
  <cp:keywords/>
  <dcterms:created xsi:type="dcterms:W3CDTF">2026-07-24T04:47:22Z</dcterms:created>
  <dcterms:modified xsi:type="dcterms:W3CDTF">2026-07-24T04:47:22Z</dcterms:modified>
</cp:coreProperties>
</file>

<file path=docProps/custom.xml><?xml version="1.0" encoding="utf-8"?>
<Properties xmlns="http://schemas.openxmlformats.org/officeDocument/2006/custom-properties" xmlns:vt="http://schemas.openxmlformats.org/officeDocument/2006/docPropsVTypes"/>
</file>